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5970" w:rsidRPr="00EC3D4B" w:rsidRDefault="00306F6E" w:rsidP="001A5970">
      <w:pPr>
        <w:pStyle w:val="Ttulo1"/>
        <w:spacing w:before="120" w:after="120"/>
        <w:ind w:firstLine="3402"/>
        <w:jc w:val="right"/>
        <w:rPr>
          <w:rFonts w:ascii="Times New Roman" w:hAnsi="Times New Roman"/>
          <w:lang w:val="es-ES_tradnl"/>
        </w:rPr>
      </w:pPr>
      <w:r w:rsidRPr="00EC3D4B">
        <w:rPr>
          <w:rFonts w:ascii="Times New Roman" w:hAnsi="Times New Roman"/>
          <w:lang w:val="es-ES_tradnl"/>
        </w:rPr>
        <w:t xml:space="preserve">REGISTRADO BAJO Nº </w:t>
      </w:r>
      <w:r w:rsidR="000E291F" w:rsidRPr="00EC3D4B">
        <w:rPr>
          <w:rFonts w:ascii="Times New Roman" w:hAnsi="Times New Roman"/>
          <w:lang w:val="es-ES_tradnl"/>
        </w:rPr>
        <w:t>C</w:t>
      </w:r>
      <w:r w:rsidRPr="00EC3D4B">
        <w:rPr>
          <w:rFonts w:ascii="Times New Roman" w:hAnsi="Times New Roman"/>
          <w:lang w:val="es-ES_tradnl"/>
        </w:rPr>
        <w:t>DCIC-</w:t>
      </w:r>
      <w:r w:rsidR="001A5970" w:rsidRPr="00EC3D4B">
        <w:rPr>
          <w:rFonts w:ascii="Times New Roman" w:hAnsi="Times New Roman"/>
          <w:lang w:val="es-ES_tradnl"/>
        </w:rPr>
        <w:t>222</w:t>
      </w:r>
      <w:r w:rsidRPr="00EC3D4B">
        <w:rPr>
          <w:rFonts w:ascii="Times New Roman" w:hAnsi="Times New Roman"/>
          <w:lang w:val="es-ES_tradnl"/>
        </w:rPr>
        <w:t>/2</w:t>
      </w:r>
      <w:r w:rsidR="001A5970" w:rsidRPr="00EC3D4B">
        <w:rPr>
          <w:rFonts w:ascii="Times New Roman" w:hAnsi="Times New Roman"/>
          <w:lang w:val="es-ES_tradnl"/>
        </w:rPr>
        <w:t>2</w:t>
      </w:r>
    </w:p>
    <w:p w:rsidR="00306F6E" w:rsidRPr="00EC3D4B" w:rsidRDefault="001A5970" w:rsidP="001A5970">
      <w:pPr>
        <w:tabs>
          <w:tab w:val="left" w:pos="5610"/>
        </w:tabs>
        <w:spacing w:before="120" w:after="120"/>
        <w:ind w:firstLine="3402"/>
        <w:jc w:val="right"/>
        <w:rPr>
          <w:b/>
          <w:bCs/>
          <w:lang w:val="es-ES_tradnl"/>
        </w:rPr>
      </w:pPr>
      <w:r w:rsidRPr="00EC3D4B">
        <w:rPr>
          <w:b/>
          <w:bCs/>
          <w:lang w:val="es-ES_tradnl"/>
        </w:rPr>
        <w:t xml:space="preserve">Corresponde al Expte N° </w:t>
      </w:r>
      <w:r w:rsidR="00BC3E80" w:rsidRPr="00EC3D4B">
        <w:rPr>
          <w:b/>
          <w:bCs/>
          <w:lang w:val="es-ES_tradnl"/>
        </w:rPr>
        <w:t>3019</w:t>
      </w:r>
      <w:r w:rsidRPr="00EC3D4B">
        <w:rPr>
          <w:b/>
          <w:bCs/>
          <w:lang w:val="es-ES_tradnl"/>
        </w:rPr>
        <w:t>/2</w:t>
      </w:r>
      <w:r w:rsidR="00BC3E80" w:rsidRPr="00EC3D4B">
        <w:rPr>
          <w:b/>
          <w:bCs/>
          <w:lang w:val="es-ES_tradnl"/>
        </w:rPr>
        <w:t>2</w:t>
      </w:r>
    </w:p>
    <w:p w:rsidR="00306F6E" w:rsidRPr="00EC3D4B" w:rsidRDefault="00306F6E" w:rsidP="001A59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before="120" w:after="120"/>
        <w:ind w:firstLine="3402"/>
        <w:jc w:val="right"/>
        <w:rPr>
          <w:lang w:val="es-ES_tradnl"/>
        </w:rPr>
      </w:pPr>
      <w:r w:rsidRPr="00EC3D4B">
        <w:rPr>
          <w:b/>
          <w:lang w:val="es-ES_tradnl"/>
        </w:rPr>
        <w:t>BAHIA BLANCA</w:t>
      </w:r>
      <w:r w:rsidR="000E291F" w:rsidRPr="00EC3D4B">
        <w:rPr>
          <w:lang w:val="es-ES_tradnl"/>
        </w:rPr>
        <w:t>,</w:t>
      </w:r>
      <w:r w:rsidR="003543A5" w:rsidRPr="00EC3D4B">
        <w:rPr>
          <w:lang w:val="es-ES_tradnl"/>
        </w:rPr>
        <w:t xml:space="preserve"> </w:t>
      </w:r>
      <w:r w:rsidR="003543A5" w:rsidRPr="00EC3D4B">
        <w:rPr>
          <w:b/>
          <w:lang w:val="es-ES_tradnl"/>
        </w:rPr>
        <w:t>26 de agosto de 2022</w:t>
      </w:r>
    </w:p>
    <w:p w:rsidR="00306F6E" w:rsidRPr="00EC3D4B" w:rsidRDefault="00306F6E" w:rsidP="001A59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_tradnl"/>
        </w:rPr>
      </w:pPr>
    </w:p>
    <w:p w:rsidR="00306F6E" w:rsidRPr="00EC3D4B" w:rsidRDefault="00306F6E" w:rsidP="00306F6E">
      <w:pPr>
        <w:tabs>
          <w:tab w:val="left" w:pos="5670"/>
        </w:tabs>
        <w:spacing w:line="260" w:lineRule="exact"/>
        <w:rPr>
          <w:b/>
          <w:lang w:val="es-ES_tradnl"/>
        </w:rPr>
      </w:pPr>
      <w:r w:rsidRPr="00EC3D4B">
        <w:rPr>
          <w:b/>
          <w:lang w:val="es-ES_tradnl"/>
        </w:rPr>
        <w:t>VISTO:</w:t>
      </w:r>
    </w:p>
    <w:p w:rsidR="00306F6E" w:rsidRPr="00EC3D4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ES_tradnl"/>
        </w:rPr>
      </w:pPr>
    </w:p>
    <w:p w:rsidR="003543A5" w:rsidRPr="00EC3D4B" w:rsidRDefault="003543A5" w:rsidP="000E291F">
      <w:pPr>
        <w:ind w:firstLine="993"/>
        <w:jc w:val="both"/>
        <w:rPr>
          <w:lang w:val="es-ES_tradnl" w:eastAsia="es-AR"/>
        </w:rPr>
      </w:pPr>
    </w:p>
    <w:p w:rsidR="00BC3E80" w:rsidRPr="00EC3D4B" w:rsidRDefault="00BC3E80" w:rsidP="003543A5">
      <w:pPr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 xml:space="preserve">El Estatuto de la Universidad Nacional del Sur – Texto Ordenado P-07/05 y sus modificatorias; </w:t>
      </w:r>
    </w:p>
    <w:p w:rsidR="00BC3E80" w:rsidRPr="00EC3D4B" w:rsidRDefault="00BC3E80" w:rsidP="003543A5">
      <w:pPr>
        <w:spacing w:line="260" w:lineRule="exact"/>
        <w:ind w:firstLine="851"/>
        <w:jc w:val="both"/>
        <w:rPr>
          <w:lang w:val="es-ES_tradnl"/>
        </w:rPr>
      </w:pPr>
    </w:p>
    <w:p w:rsidR="003543A5" w:rsidRPr="00EC3D4B" w:rsidRDefault="00BC3E80" w:rsidP="003543A5">
      <w:pPr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 xml:space="preserve">El </w:t>
      </w:r>
      <w:r w:rsidR="00136703" w:rsidRPr="00EC3D4B">
        <w:rPr>
          <w:lang w:val="es-ES_tradnl"/>
        </w:rPr>
        <w:t>Reglamento de Concursos de Profesores Ordinarios -</w:t>
      </w:r>
      <w:r w:rsidRPr="00EC3D4B">
        <w:rPr>
          <w:lang w:val="es-ES_tradnl"/>
        </w:rPr>
        <w:t>Texto Ordenado CSU-</w:t>
      </w:r>
      <w:r w:rsidR="00927203" w:rsidRPr="00EC3D4B">
        <w:rPr>
          <w:lang w:val="es-ES_tradnl"/>
        </w:rPr>
        <w:t>360/20</w:t>
      </w:r>
      <w:r w:rsidRPr="00EC3D4B">
        <w:rPr>
          <w:lang w:val="es-ES_tradnl"/>
        </w:rPr>
        <w:t>;</w:t>
      </w:r>
    </w:p>
    <w:p w:rsidR="003543A5" w:rsidRPr="00EC3D4B" w:rsidRDefault="003543A5" w:rsidP="003543A5">
      <w:pPr>
        <w:spacing w:line="260" w:lineRule="exact"/>
        <w:ind w:firstLine="851"/>
        <w:jc w:val="both"/>
        <w:rPr>
          <w:lang w:val="es-ES_tradnl"/>
        </w:rPr>
      </w:pPr>
    </w:p>
    <w:p w:rsidR="003543A5" w:rsidRPr="00EC3D4B" w:rsidRDefault="003543A5" w:rsidP="003543A5">
      <w:pPr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>La Resolución CU-282/88</w:t>
      </w:r>
      <w:r w:rsidRPr="00EC3D4B">
        <w:rPr>
          <w:color w:val="000000"/>
          <w:sz w:val="27"/>
          <w:szCs w:val="27"/>
          <w:lang w:val="es-ES_tradnl"/>
        </w:rPr>
        <w:t xml:space="preserve"> </w:t>
      </w:r>
      <w:r w:rsidR="00BC3E80" w:rsidRPr="00EC3D4B">
        <w:rPr>
          <w:lang w:val="es-ES_tradnl"/>
        </w:rPr>
        <w:t>que aprueba la</w:t>
      </w:r>
      <w:r w:rsidRPr="00EC3D4B">
        <w:rPr>
          <w:lang w:val="es-ES_tradnl"/>
        </w:rPr>
        <w:t xml:space="preserve"> reglamentación para la cobertura interina de cargos de Profesor</w:t>
      </w:r>
      <w:r w:rsidR="00BC3E80" w:rsidRPr="00EC3D4B">
        <w:rPr>
          <w:lang w:val="es-ES_tradnl"/>
        </w:rPr>
        <w:t xml:space="preserve"> y sus modificatorias CSU-550/01 y 551/01; </w:t>
      </w:r>
    </w:p>
    <w:p w:rsidR="00BC3E80" w:rsidRPr="00EC3D4B" w:rsidRDefault="00BC3E80" w:rsidP="003543A5">
      <w:pPr>
        <w:spacing w:line="260" w:lineRule="exact"/>
        <w:ind w:firstLine="851"/>
        <w:jc w:val="both"/>
        <w:rPr>
          <w:lang w:val="es-ES_tradnl"/>
        </w:rPr>
      </w:pPr>
    </w:p>
    <w:p w:rsidR="00BC3E80" w:rsidRPr="00EC3D4B" w:rsidRDefault="00BC3E80" w:rsidP="003543A5">
      <w:pPr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>La Resolución CU-269/95 que establece pautas para realizar designaciones directas docentes; y</w:t>
      </w:r>
    </w:p>
    <w:p w:rsidR="00306F6E" w:rsidRPr="00EC3D4B" w:rsidRDefault="00306F6E" w:rsidP="00BC3E80">
      <w:pPr>
        <w:tabs>
          <w:tab w:val="left" w:pos="5670"/>
        </w:tabs>
        <w:spacing w:line="260" w:lineRule="exact"/>
        <w:jc w:val="both"/>
        <w:rPr>
          <w:sz w:val="22"/>
          <w:szCs w:val="22"/>
          <w:lang w:val="es-ES_tradnl" w:eastAsia="es-ES"/>
        </w:rPr>
      </w:pPr>
    </w:p>
    <w:p w:rsidR="00927203" w:rsidRPr="00EC3D4B" w:rsidRDefault="00927203" w:rsidP="00927203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ES_tradnl" w:eastAsia="es-ES"/>
        </w:rPr>
      </w:pPr>
      <w:r w:rsidRPr="00EC3D4B">
        <w:rPr>
          <w:sz w:val="22"/>
          <w:szCs w:val="22"/>
          <w:lang w:val="es-ES_tradnl" w:eastAsia="es-ES"/>
        </w:rPr>
        <w:t>La Resolución CSU-404/22 *Exp. 1825/22 mediante la cual el Consejo Superior Universitario autorizó el Llamado a Concurso para cubrir un cargo de Profesor Adjunto con dedicación simple en la asignatura Introducción a la Ingeniería de Software; y</w:t>
      </w:r>
    </w:p>
    <w:p w:rsidR="00927203" w:rsidRPr="00EC3D4B" w:rsidRDefault="00927203" w:rsidP="00927203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ES_tradnl" w:eastAsia="es-ES"/>
        </w:rPr>
      </w:pPr>
    </w:p>
    <w:p w:rsidR="00A16018" w:rsidRPr="00EC3D4B" w:rsidRDefault="00A16018" w:rsidP="00306F6E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ES_tradnl" w:eastAsia="es-ES"/>
        </w:rPr>
      </w:pPr>
    </w:p>
    <w:p w:rsidR="00306F6E" w:rsidRPr="00EC3D4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ES_tradnl"/>
        </w:rPr>
      </w:pPr>
      <w:r w:rsidRPr="00EC3D4B">
        <w:rPr>
          <w:b/>
          <w:sz w:val="22"/>
          <w:szCs w:val="22"/>
          <w:lang w:val="es-ES_tradnl"/>
        </w:rPr>
        <w:t xml:space="preserve">CONSIDERANDO:  </w:t>
      </w:r>
    </w:p>
    <w:p w:rsidR="00306F6E" w:rsidRPr="00EC3D4B" w:rsidRDefault="00306F6E" w:rsidP="00A16018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A16018" w:rsidRPr="00EC3D4B" w:rsidRDefault="00BC3E80" w:rsidP="00A16018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>Que se procedió a realizar la inscripción</w:t>
      </w:r>
      <w:r w:rsidR="00770F6F" w:rsidRPr="00EC3D4B">
        <w:rPr>
          <w:lang w:val="es-ES_tradnl"/>
        </w:rPr>
        <w:t xml:space="preserve"> </w:t>
      </w:r>
      <w:r w:rsidR="00136703" w:rsidRPr="00EC3D4B">
        <w:rPr>
          <w:lang w:val="es-ES_tradnl"/>
        </w:rPr>
        <w:t>de aspirantes a ocupar dicho cargo y solo hubo un inscripto</w:t>
      </w:r>
      <w:r w:rsidR="00C076C9" w:rsidRPr="00EC3D4B">
        <w:rPr>
          <w:lang w:val="es-ES_tradnl"/>
        </w:rPr>
        <w:t xml:space="preserve">, el Dr. Axel Soto; </w:t>
      </w:r>
      <w:r w:rsidR="00136703" w:rsidRPr="00EC3D4B">
        <w:rPr>
          <w:lang w:val="es-ES_tradnl"/>
        </w:rPr>
        <w:t xml:space="preserve"> </w:t>
      </w:r>
    </w:p>
    <w:p w:rsidR="00C91E0C" w:rsidRPr="00EC3D4B" w:rsidRDefault="00C91E0C" w:rsidP="00136703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136703" w:rsidRPr="00EC3D4B" w:rsidRDefault="00136703" w:rsidP="009455C5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 xml:space="preserve">Que dada la cantidad de alumnos en condiciones </w:t>
      </w:r>
      <w:r w:rsidRPr="00EC3D4B">
        <w:rPr>
          <w:lang w:val="es-ES_tradnl"/>
        </w:rPr>
        <w:t>de cursar la asignatura objeto de dicho concurso,</w:t>
      </w:r>
      <w:r w:rsidRPr="00EC3D4B">
        <w:rPr>
          <w:lang w:val="es-ES_tradnl"/>
        </w:rPr>
        <w:t xml:space="preserve"> </w:t>
      </w:r>
      <w:r w:rsidR="00C076C9" w:rsidRPr="00EC3D4B">
        <w:rPr>
          <w:lang w:val="es-ES_tradnl"/>
        </w:rPr>
        <w:t>es</w:t>
      </w:r>
      <w:r w:rsidRPr="00EC3D4B">
        <w:rPr>
          <w:lang w:val="es-ES_tradnl"/>
        </w:rPr>
        <w:t xml:space="preserve"> necesario implementar un segundo curso durante el presente cuatrimestre</w:t>
      </w:r>
      <w:r w:rsidR="009455C5" w:rsidRPr="00EC3D4B">
        <w:rPr>
          <w:lang w:val="es-ES_tradnl"/>
        </w:rPr>
        <w:t xml:space="preserve"> y </w:t>
      </w:r>
      <w:r w:rsidR="00C076C9" w:rsidRPr="00EC3D4B">
        <w:rPr>
          <w:lang w:val="es-ES_tradnl"/>
        </w:rPr>
        <w:t>es imperioso</w:t>
      </w:r>
      <w:r w:rsidRPr="00EC3D4B">
        <w:rPr>
          <w:lang w:val="es-ES_tradnl"/>
        </w:rPr>
        <w:t xml:space="preserve"> realizar </w:t>
      </w:r>
      <w:r w:rsidR="00C076C9" w:rsidRPr="00EC3D4B">
        <w:rPr>
          <w:lang w:val="es-ES_tradnl"/>
        </w:rPr>
        <w:t xml:space="preserve">la </w:t>
      </w:r>
      <w:r w:rsidRPr="00EC3D4B">
        <w:rPr>
          <w:lang w:val="es-ES_tradnl"/>
        </w:rPr>
        <w:t>designación directa</w:t>
      </w:r>
      <w:r w:rsidR="00C076C9" w:rsidRPr="00EC3D4B">
        <w:rPr>
          <w:lang w:val="es-ES_tradnl"/>
        </w:rPr>
        <w:t xml:space="preserve"> del Dr. Soto</w:t>
      </w:r>
      <w:r w:rsidRPr="00EC3D4B">
        <w:rPr>
          <w:lang w:val="es-ES_tradnl"/>
        </w:rPr>
        <w:t xml:space="preserve"> mientras se sustancia el </w:t>
      </w:r>
      <w:r w:rsidR="009455C5" w:rsidRPr="00EC3D4B">
        <w:rPr>
          <w:lang w:val="es-ES_tradnl"/>
        </w:rPr>
        <w:t>mismo</w:t>
      </w:r>
      <w:r w:rsidRPr="00EC3D4B">
        <w:rPr>
          <w:lang w:val="es-ES_tradnl"/>
        </w:rPr>
        <w:t xml:space="preserve"> a fin de garantizar un adecuado servicio académico; </w:t>
      </w:r>
    </w:p>
    <w:p w:rsidR="009455C5" w:rsidRPr="00EC3D4B" w:rsidRDefault="009455C5" w:rsidP="009455C5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9455C5" w:rsidRPr="00EC3D4B" w:rsidRDefault="00C076C9" w:rsidP="009455C5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>Que el Dr. Soto reviste un cargo ordinario de Asistente de Docencia con dedicación simple y</w:t>
      </w:r>
      <w:r w:rsidR="009455C5" w:rsidRPr="00EC3D4B">
        <w:rPr>
          <w:lang w:val="es-ES_tradnl"/>
        </w:rPr>
        <w:t xml:space="preserve"> se</w:t>
      </w:r>
      <w:r w:rsidRPr="00EC3D4B">
        <w:rPr>
          <w:lang w:val="es-ES_tradnl"/>
        </w:rPr>
        <w:t xml:space="preserve"> ha</w:t>
      </w:r>
      <w:r w:rsidR="009455C5" w:rsidRPr="00EC3D4B">
        <w:rPr>
          <w:lang w:val="es-ES_tradnl"/>
        </w:rPr>
        <w:t xml:space="preserve"> desempeñ</w:t>
      </w:r>
      <w:r w:rsidRPr="00EC3D4B">
        <w:rPr>
          <w:lang w:val="es-ES_tradnl"/>
        </w:rPr>
        <w:t>ado</w:t>
      </w:r>
      <w:r w:rsidR="009455C5" w:rsidRPr="00EC3D4B">
        <w:rPr>
          <w:lang w:val="es-ES_tradnl"/>
        </w:rPr>
        <w:t xml:space="preserve"> como </w:t>
      </w:r>
      <w:r w:rsidR="009455C5" w:rsidRPr="00EC3D4B">
        <w:rPr>
          <w:lang w:val="es-ES_tradnl"/>
        </w:rPr>
        <w:t>Profesor Adjunto con dedicación simple de Introducción a la Ingeniería de Software</w:t>
      </w:r>
      <w:r w:rsidR="009455C5" w:rsidRPr="00EC3D4B">
        <w:rPr>
          <w:lang w:val="es-ES_tradnl"/>
        </w:rPr>
        <w:t xml:space="preserve"> durante el </w:t>
      </w:r>
      <w:r w:rsidRPr="00EC3D4B">
        <w:rPr>
          <w:lang w:val="es-ES_tradnl"/>
        </w:rPr>
        <w:t>segundo</w:t>
      </w:r>
      <w:r w:rsidR="009455C5" w:rsidRPr="00EC3D4B">
        <w:rPr>
          <w:lang w:val="es-ES_tradnl"/>
        </w:rPr>
        <w:t xml:space="preserve"> cuatrimestre de 201</w:t>
      </w:r>
      <w:r w:rsidRPr="00EC3D4B">
        <w:rPr>
          <w:lang w:val="es-ES_tradnl"/>
        </w:rPr>
        <w:t>8</w:t>
      </w:r>
      <w:r w:rsidR="009455C5" w:rsidRPr="00EC3D4B">
        <w:rPr>
          <w:lang w:val="es-ES_tradnl"/>
        </w:rPr>
        <w:t>;</w:t>
      </w:r>
    </w:p>
    <w:p w:rsidR="00C076C9" w:rsidRPr="00EC3D4B" w:rsidRDefault="00C076C9" w:rsidP="009455C5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C076C9" w:rsidRPr="00EC3D4B" w:rsidRDefault="00C076C9" w:rsidP="009455C5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 xml:space="preserve">Que es atribución de los Consejos Departamentales realizar la designación de Profesores Interinos, previa autorización por parte de la Secretaría General Académica; </w:t>
      </w:r>
    </w:p>
    <w:p w:rsidR="009455C5" w:rsidRPr="00EC3D4B" w:rsidRDefault="009455C5" w:rsidP="009455C5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9455C5" w:rsidRPr="00EC3D4B" w:rsidRDefault="009455C5" w:rsidP="009455C5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>Que la Señora Secretaria General Académica</w:t>
      </w:r>
      <w:r w:rsidR="00C076C9" w:rsidRPr="00EC3D4B">
        <w:rPr>
          <w:lang w:val="es-ES_tradnl"/>
        </w:rPr>
        <w:t xml:space="preserve">, Dra. Lidia </w:t>
      </w:r>
      <w:r w:rsidR="00EC3D4B" w:rsidRPr="00EC3D4B">
        <w:rPr>
          <w:lang w:val="es-ES_tradnl"/>
        </w:rPr>
        <w:t>Gambón</w:t>
      </w:r>
      <w:r w:rsidR="00C076C9" w:rsidRPr="00EC3D4B">
        <w:rPr>
          <w:lang w:val="es-ES_tradnl"/>
        </w:rPr>
        <w:t xml:space="preserve"> confirió dicha autorización; </w:t>
      </w:r>
    </w:p>
    <w:p w:rsidR="00D0467A" w:rsidRPr="00EC3D4B" w:rsidRDefault="00D0467A" w:rsidP="00A16018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0E291F" w:rsidRPr="00EC3D4B" w:rsidRDefault="000E291F" w:rsidP="000E291F">
      <w:pPr>
        <w:ind w:firstLine="851"/>
        <w:jc w:val="both"/>
        <w:rPr>
          <w:lang w:val="es-ES_tradnl"/>
        </w:rPr>
      </w:pPr>
      <w:r w:rsidRPr="00EC3D4B">
        <w:rPr>
          <w:lang w:val="es-ES_tradnl"/>
        </w:rPr>
        <w:t xml:space="preserve">Que el Consejo Departamental aprobó, en su reunión de fecha </w:t>
      </w:r>
      <w:r w:rsidR="00C076C9" w:rsidRPr="00EC3D4B">
        <w:rPr>
          <w:lang w:val="es-ES_tradnl"/>
        </w:rPr>
        <w:t>23</w:t>
      </w:r>
      <w:r w:rsidRPr="00EC3D4B">
        <w:rPr>
          <w:lang w:val="es-ES_tradnl"/>
        </w:rPr>
        <w:t xml:space="preserve"> de </w:t>
      </w:r>
      <w:r w:rsidR="00C076C9" w:rsidRPr="00EC3D4B">
        <w:rPr>
          <w:lang w:val="es-ES_tradnl"/>
        </w:rPr>
        <w:t xml:space="preserve">agosto </w:t>
      </w:r>
      <w:r w:rsidRPr="00EC3D4B">
        <w:rPr>
          <w:lang w:val="es-ES_tradnl"/>
        </w:rPr>
        <w:t>de 202</w:t>
      </w:r>
      <w:r w:rsidR="00C076C9" w:rsidRPr="00EC3D4B">
        <w:rPr>
          <w:lang w:val="es-ES_tradnl"/>
        </w:rPr>
        <w:t>2</w:t>
      </w:r>
      <w:r w:rsidRPr="00EC3D4B">
        <w:rPr>
          <w:lang w:val="es-ES_tradnl"/>
        </w:rPr>
        <w:t xml:space="preserve">, </w:t>
      </w:r>
      <w:r w:rsidR="00C076C9" w:rsidRPr="00EC3D4B">
        <w:rPr>
          <w:lang w:val="es-ES_tradnl"/>
        </w:rPr>
        <w:t xml:space="preserve">dicha </w:t>
      </w:r>
      <w:r w:rsidR="00EC3D4B" w:rsidRPr="00EC3D4B">
        <w:rPr>
          <w:lang w:val="es-ES_tradnl"/>
        </w:rPr>
        <w:t>designación;</w:t>
      </w:r>
    </w:p>
    <w:p w:rsidR="005F1270" w:rsidRPr="00EC3D4B" w:rsidRDefault="005F1270" w:rsidP="00306F6E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306F6E" w:rsidRPr="00EC3D4B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EC3D4B" w:rsidRPr="00EC3D4B" w:rsidRDefault="00EC3D4B" w:rsidP="000E291F">
      <w:pPr>
        <w:spacing w:after="160" w:line="259" w:lineRule="auto"/>
        <w:jc w:val="both"/>
        <w:rPr>
          <w:rFonts w:eastAsia="Arial"/>
          <w:b/>
          <w:lang w:val="es-ES_tradnl" w:eastAsia="es-AR"/>
        </w:rPr>
      </w:pPr>
    </w:p>
    <w:p w:rsidR="00EC3D4B" w:rsidRPr="00EC3D4B" w:rsidRDefault="00EC3D4B" w:rsidP="000E291F">
      <w:pPr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EC3D4B">
        <w:rPr>
          <w:rFonts w:eastAsia="Arial"/>
          <w:b/>
          <w:lang w:val="es-ES_tradnl" w:eastAsia="es-AR"/>
        </w:rPr>
        <w:lastRenderedPageBreak/>
        <w:t>///CDIC-222/22</w:t>
      </w:r>
    </w:p>
    <w:p w:rsidR="000E291F" w:rsidRPr="00EC3D4B" w:rsidRDefault="000E291F" w:rsidP="000E291F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EC3D4B">
        <w:rPr>
          <w:rFonts w:eastAsia="Arial"/>
          <w:b/>
          <w:lang w:val="es-ES_tradnl" w:eastAsia="es-AR"/>
        </w:rPr>
        <w:t>POR ELLO</w:t>
      </w:r>
      <w:r w:rsidRPr="00EC3D4B">
        <w:rPr>
          <w:rFonts w:eastAsia="Arial"/>
          <w:lang w:val="es-ES_tradnl" w:eastAsia="es-AR"/>
        </w:rPr>
        <w:t>,</w:t>
      </w:r>
    </w:p>
    <w:p w:rsidR="000E291F" w:rsidRPr="00EC3D4B" w:rsidRDefault="000E291F" w:rsidP="000E29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ES_tradnl"/>
        </w:rPr>
      </w:pPr>
      <w:r w:rsidRPr="00EC3D4B">
        <w:rPr>
          <w:b/>
          <w:color w:val="000000"/>
          <w:lang w:val="es-ES_tradnl"/>
        </w:rPr>
        <w:t>EL CONSEJO DEPARTAMENTAL DE CIENCIAS E INGENIERIA DE LA COMPUTACION</w:t>
      </w:r>
    </w:p>
    <w:p w:rsidR="000E291F" w:rsidRPr="00EC3D4B" w:rsidRDefault="000E291F" w:rsidP="00306F6E">
      <w:pPr>
        <w:jc w:val="center"/>
        <w:rPr>
          <w:rFonts w:eastAsia="Arial"/>
          <w:b/>
          <w:lang w:val="es-ES_tradnl" w:eastAsia="es-AR"/>
        </w:rPr>
      </w:pPr>
    </w:p>
    <w:p w:rsidR="00C91E0C" w:rsidRPr="00EC3D4B" w:rsidRDefault="00306F6E" w:rsidP="000E291F">
      <w:pPr>
        <w:jc w:val="center"/>
        <w:rPr>
          <w:lang w:val="es-ES_tradnl" w:eastAsia="es-ES"/>
        </w:rPr>
      </w:pPr>
      <w:r w:rsidRPr="00EC3D4B">
        <w:rPr>
          <w:b/>
          <w:lang w:val="es-ES_tradnl" w:eastAsia="es-ES"/>
        </w:rPr>
        <w:t>RESUELVE:</w:t>
      </w:r>
    </w:p>
    <w:p w:rsidR="000E291F" w:rsidRPr="00EC3D4B" w:rsidRDefault="000E291F" w:rsidP="000E291F">
      <w:pPr>
        <w:jc w:val="center"/>
        <w:rPr>
          <w:lang w:val="es-ES_tradnl" w:eastAsia="es-ES"/>
        </w:rPr>
      </w:pPr>
    </w:p>
    <w:p w:rsidR="00306F6E" w:rsidRPr="00EC3D4B" w:rsidRDefault="00306F6E" w:rsidP="00306F6E">
      <w:pPr>
        <w:jc w:val="both"/>
        <w:rPr>
          <w:lang w:val="es-ES_tradnl"/>
        </w:rPr>
      </w:pPr>
      <w:r w:rsidRPr="00EC3D4B">
        <w:rPr>
          <w:b/>
          <w:lang w:val="es-ES_tradnl"/>
        </w:rPr>
        <w:t>ARTICULO 1º:</w:t>
      </w:r>
      <w:r w:rsidRPr="00EC3D4B">
        <w:rPr>
          <w:lang w:val="es-ES_tradnl"/>
        </w:rPr>
        <w:t xml:space="preserve"> </w:t>
      </w:r>
      <w:r w:rsidR="00C076C9" w:rsidRPr="00EC3D4B">
        <w:rPr>
          <w:lang w:val="es-ES_tradnl"/>
        </w:rPr>
        <w:t>Designar</w:t>
      </w:r>
      <w:r w:rsidRPr="00EC3D4B">
        <w:rPr>
          <w:lang w:val="es-ES_tradnl"/>
        </w:rPr>
        <w:t xml:space="preserve"> </w:t>
      </w:r>
      <w:r w:rsidR="00A16018" w:rsidRPr="00EC3D4B">
        <w:rPr>
          <w:lang w:val="es-ES_tradnl"/>
        </w:rPr>
        <w:t xml:space="preserve">en forma directa al </w:t>
      </w:r>
      <w:r w:rsidR="00C076C9" w:rsidRPr="00EC3D4B">
        <w:rPr>
          <w:b/>
          <w:szCs w:val="20"/>
          <w:lang w:val="es-ES_tradnl"/>
        </w:rPr>
        <w:t>Doctor Axel SOTO</w:t>
      </w:r>
      <w:r w:rsidR="00A16018" w:rsidRPr="00EC3D4B">
        <w:rPr>
          <w:b/>
          <w:szCs w:val="20"/>
          <w:lang w:val="es-ES_tradnl"/>
        </w:rPr>
        <w:t xml:space="preserve"> </w:t>
      </w:r>
      <w:r w:rsidR="00A16018" w:rsidRPr="00EC3D4B">
        <w:rPr>
          <w:b/>
          <w:szCs w:val="20"/>
          <w:lang w:val="es-ES_tradnl" w:eastAsia="es-ES"/>
        </w:rPr>
        <w:t>(Leg. 1</w:t>
      </w:r>
      <w:r w:rsidR="00C076C9" w:rsidRPr="00EC3D4B">
        <w:rPr>
          <w:b/>
          <w:szCs w:val="20"/>
          <w:lang w:val="es-ES_tradnl" w:eastAsia="es-ES"/>
        </w:rPr>
        <w:t>0869</w:t>
      </w:r>
      <w:r w:rsidR="004207D1" w:rsidRPr="00EC3D4B">
        <w:rPr>
          <w:b/>
          <w:szCs w:val="20"/>
          <w:lang w:val="es-ES_tradnl" w:eastAsia="es-ES"/>
        </w:rPr>
        <w:t xml:space="preserve"> </w:t>
      </w:r>
      <w:r w:rsidR="004207D1" w:rsidRPr="00EC3D4B">
        <w:rPr>
          <w:b/>
          <w:bCs/>
          <w:szCs w:val="20"/>
          <w:lang w:val="es-ES_tradnl" w:eastAsia="es-ES"/>
        </w:rPr>
        <w:t>*Cargo de Planta 270</w:t>
      </w:r>
      <w:r w:rsidR="00C076C9" w:rsidRPr="00EC3D4B">
        <w:rPr>
          <w:b/>
          <w:bCs/>
          <w:szCs w:val="20"/>
          <w:lang w:val="es-ES_tradnl" w:eastAsia="es-ES"/>
        </w:rPr>
        <w:t>28893</w:t>
      </w:r>
      <w:r w:rsidRPr="00EC3D4B">
        <w:rPr>
          <w:b/>
          <w:lang w:val="es-ES_tradnl"/>
        </w:rPr>
        <w:t>)</w:t>
      </w:r>
      <w:r w:rsidRPr="00EC3D4B">
        <w:rPr>
          <w:lang w:val="es-ES_tradnl"/>
        </w:rPr>
        <w:t xml:space="preserve">, para cumplir funciones de </w:t>
      </w:r>
      <w:r w:rsidR="00C076C9" w:rsidRPr="00EC3D4B">
        <w:rPr>
          <w:lang w:val="es-ES_tradnl"/>
        </w:rPr>
        <w:t xml:space="preserve">Profesor Adjunto con dedicación simple </w:t>
      </w:r>
      <w:r w:rsidR="005F1270" w:rsidRPr="00EC3D4B">
        <w:rPr>
          <w:lang w:val="es-ES_tradnl"/>
        </w:rPr>
        <w:t xml:space="preserve">en el Área: </w:t>
      </w:r>
      <w:r w:rsidR="00EC3D4B" w:rsidRPr="00EC3D4B">
        <w:rPr>
          <w:lang w:val="es-ES_tradnl"/>
        </w:rPr>
        <w:t>II</w:t>
      </w:r>
      <w:r w:rsidR="00D0467A" w:rsidRPr="00EC3D4B">
        <w:rPr>
          <w:lang w:val="es-ES_tradnl"/>
        </w:rPr>
        <w:t>I</w:t>
      </w:r>
      <w:r w:rsidRPr="00EC3D4B">
        <w:rPr>
          <w:lang w:val="es-ES_tradnl"/>
        </w:rPr>
        <w:t xml:space="preserve">, Disciplina: </w:t>
      </w:r>
      <w:r w:rsidR="00EC3D4B" w:rsidRPr="00EC3D4B">
        <w:rPr>
          <w:lang w:val="es-ES_tradnl"/>
        </w:rPr>
        <w:t>Desarrollo de Sistemas</w:t>
      </w:r>
      <w:r w:rsidR="00AC192B" w:rsidRPr="00EC3D4B">
        <w:rPr>
          <w:lang w:val="es-ES_tradnl"/>
        </w:rPr>
        <w:t>,</w:t>
      </w:r>
      <w:r w:rsidRPr="00EC3D4B">
        <w:rPr>
          <w:lang w:val="es-ES_tradnl"/>
        </w:rPr>
        <w:t xml:space="preserve"> Asignatura </w:t>
      </w:r>
      <w:r w:rsidRPr="00EC3D4B">
        <w:rPr>
          <w:b/>
          <w:lang w:val="es-ES_tradnl"/>
        </w:rPr>
        <w:t>“</w:t>
      </w:r>
      <w:r w:rsidR="00EC3D4B" w:rsidRPr="00EC3D4B">
        <w:rPr>
          <w:b/>
          <w:lang w:val="es-ES_tradnl"/>
        </w:rPr>
        <w:t>Introducción a la Ingeniería de Software</w:t>
      </w:r>
      <w:r w:rsidR="00C91E0C" w:rsidRPr="00EC3D4B">
        <w:rPr>
          <w:b/>
          <w:lang w:val="es-ES_tradnl"/>
        </w:rPr>
        <w:t xml:space="preserve">” (Cód. </w:t>
      </w:r>
      <w:r w:rsidR="00EC3D4B" w:rsidRPr="00EC3D4B">
        <w:rPr>
          <w:b/>
          <w:lang w:val="es-ES_tradnl"/>
        </w:rPr>
        <w:t>7713</w:t>
      </w:r>
      <w:r w:rsidRPr="00EC3D4B">
        <w:rPr>
          <w:b/>
          <w:lang w:val="es-ES_tradnl"/>
        </w:rPr>
        <w:t>)</w:t>
      </w:r>
      <w:r w:rsidRPr="00EC3D4B">
        <w:rPr>
          <w:b/>
          <w:bCs/>
          <w:lang w:val="es-ES_tradnl"/>
        </w:rPr>
        <w:t xml:space="preserve">, </w:t>
      </w:r>
      <w:r w:rsidRPr="00EC3D4B">
        <w:rPr>
          <w:lang w:val="es-ES_tradnl"/>
        </w:rPr>
        <w:t xml:space="preserve">en el Departamento de Ciencias e Ingeniería de la Computación, </w:t>
      </w:r>
      <w:r w:rsidR="00AC192B" w:rsidRPr="00EC3D4B">
        <w:rPr>
          <w:lang w:val="es-ES_tradnl"/>
        </w:rPr>
        <w:t xml:space="preserve">desde </w:t>
      </w:r>
      <w:r w:rsidR="00EC3D4B" w:rsidRPr="00EC3D4B">
        <w:rPr>
          <w:lang w:val="es-ES_tradnl"/>
        </w:rPr>
        <w:t>26 de agosto</w:t>
      </w:r>
      <w:r w:rsidR="00AC192B" w:rsidRPr="00EC3D4B">
        <w:rPr>
          <w:lang w:val="es-ES_tradnl"/>
        </w:rPr>
        <w:t xml:space="preserve"> y hasta el </w:t>
      </w:r>
      <w:r w:rsidR="00EC3D4B" w:rsidRPr="00EC3D4B">
        <w:rPr>
          <w:lang w:val="es-ES_tradnl"/>
        </w:rPr>
        <w:t>31</w:t>
      </w:r>
      <w:r w:rsidR="00AC192B" w:rsidRPr="00EC3D4B">
        <w:rPr>
          <w:lang w:val="es-ES_tradnl"/>
        </w:rPr>
        <w:t xml:space="preserve"> de </w:t>
      </w:r>
      <w:r w:rsidR="00EC3D4B" w:rsidRPr="00EC3D4B">
        <w:rPr>
          <w:lang w:val="es-ES_tradnl"/>
        </w:rPr>
        <w:t>diciembre</w:t>
      </w:r>
      <w:r w:rsidR="00AC192B" w:rsidRPr="00EC3D4B">
        <w:rPr>
          <w:lang w:val="es-ES_tradnl"/>
        </w:rPr>
        <w:t xml:space="preserve"> de 202</w:t>
      </w:r>
      <w:r w:rsidR="00EC3D4B" w:rsidRPr="00EC3D4B">
        <w:rPr>
          <w:lang w:val="es-ES_tradnl"/>
        </w:rPr>
        <w:t>2</w:t>
      </w:r>
      <w:r w:rsidR="00AC192B" w:rsidRPr="00EC3D4B">
        <w:rPr>
          <w:lang w:val="es-ES_tradnl"/>
        </w:rPr>
        <w:t>, o la sustanciación del respectivo concurso.</w:t>
      </w:r>
    </w:p>
    <w:p w:rsidR="005051E4" w:rsidRPr="00EC3D4B" w:rsidRDefault="005051E4" w:rsidP="005F1270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:rsidR="005F1270" w:rsidRPr="00EC3D4B" w:rsidRDefault="004207D1" w:rsidP="005F127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EC3D4B">
        <w:rPr>
          <w:b/>
          <w:lang w:val="es-ES_tradnl" w:eastAsia="es-ES"/>
        </w:rPr>
        <w:t>ARTICULO 2</w:t>
      </w:r>
      <w:r w:rsidR="005F1270" w:rsidRPr="00EC3D4B">
        <w:rPr>
          <w:b/>
          <w:lang w:val="es-ES_tradnl" w:eastAsia="es-ES"/>
        </w:rPr>
        <w:sym w:font="Symbol" w:char="F0B0"/>
      </w:r>
      <w:r w:rsidR="005F1270" w:rsidRPr="00EC3D4B">
        <w:rPr>
          <w:b/>
          <w:lang w:val="es-ES_tradnl" w:eastAsia="es-ES"/>
        </w:rPr>
        <w:t>:</w:t>
      </w:r>
      <w:r w:rsidR="005F1270" w:rsidRPr="00EC3D4B">
        <w:rPr>
          <w:lang w:val="es-ES_tradnl" w:eastAsia="es-ES"/>
        </w:rPr>
        <w:t xml:space="preserve"> </w:t>
      </w:r>
      <w:r w:rsidR="00AC192B" w:rsidRPr="00EC3D4B">
        <w:rPr>
          <w:lang w:val="es-ES_tradnl" w:eastAsia="es-ES"/>
        </w:rPr>
        <w:t xml:space="preserve">Regístrese; comuníquese; pase a la Dirección General </w:t>
      </w:r>
      <w:r w:rsidR="00EC3D4B" w:rsidRPr="00EC3D4B">
        <w:rPr>
          <w:lang w:val="es-ES_tradnl" w:eastAsia="es-ES"/>
        </w:rPr>
        <w:t>Académica a sus</w:t>
      </w:r>
      <w:r w:rsidR="00AC192B" w:rsidRPr="00EC3D4B">
        <w:rPr>
          <w:lang w:val="es-ES_tradnl" w:eastAsia="es-ES"/>
        </w:rPr>
        <w:t xml:space="preserve"> efectos; </w:t>
      </w:r>
      <w:r w:rsidR="00EC3D4B" w:rsidRPr="00EC3D4B">
        <w:rPr>
          <w:lang w:val="es-ES_tradnl" w:eastAsia="es-ES"/>
        </w:rPr>
        <w:t>gírese a la Dirección General de Personal</w:t>
      </w:r>
      <w:r w:rsidR="00AC192B" w:rsidRPr="00EC3D4B">
        <w:rPr>
          <w:lang w:val="es-ES_tradnl" w:eastAsia="es-ES"/>
        </w:rPr>
        <w:t xml:space="preserve">; cumplido, </w:t>
      </w:r>
      <w:r w:rsidR="00EC3D4B" w:rsidRPr="00EC3D4B">
        <w:rPr>
          <w:lang w:val="es-ES_tradnl" w:eastAsia="es-ES"/>
        </w:rPr>
        <w:t>archívese. --------------------------</w:t>
      </w:r>
    </w:p>
    <w:p w:rsidR="00306F6E" w:rsidRPr="00EC3D4B" w:rsidRDefault="00306F6E" w:rsidP="005F1270">
      <w:pPr>
        <w:jc w:val="both"/>
        <w:rPr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306F6E" w:rsidRDefault="00930023" w:rsidP="00400C49">
      <w:pPr>
        <w:rPr>
          <w:szCs w:val="20"/>
          <w:lang w:val="es-AR"/>
        </w:rPr>
      </w:pPr>
      <w:bookmarkStart w:id="0" w:name="_GoBack"/>
      <w:bookmarkEnd w:id="0"/>
    </w:p>
    <w:sectPr w:rsidR="00930023" w:rsidRPr="00306F6E" w:rsidSect="00EC3D4B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69C9" w:rsidRDefault="002E69C9">
      <w:r>
        <w:separator/>
      </w:r>
    </w:p>
  </w:endnote>
  <w:endnote w:type="continuationSeparator" w:id="0">
    <w:p w:rsidR="002E69C9" w:rsidRDefault="002E69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69C9" w:rsidRDefault="002E69C9">
      <w:r>
        <w:separator/>
      </w:r>
    </w:p>
  </w:footnote>
  <w:footnote w:type="continuationSeparator" w:id="0">
    <w:p w:rsidR="002E69C9" w:rsidRDefault="002E69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291F" w:rsidRDefault="000E291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es-ES_tradnl" w:vendorID="64" w:dllVersion="6" w:nlCheck="1" w:checkStyle="1"/>
  <w:activeWritingStyle w:appName="MSWord" w:lang="es-AR" w:vendorID="64" w:dllVersion="6" w:nlCheck="1" w:checkStyle="1"/>
  <w:activeWritingStyle w:appName="MSWord" w:lang="es-ES" w:vendorID="64" w:dllVersion="6" w:nlCheck="1" w:checkStyle="1"/>
  <w:activeWritingStyle w:appName="MSWord" w:lang="en-US" w:vendorID="64" w:dllVersion="6" w:nlCheck="1" w:checkStyle="1"/>
  <w:activeWritingStyle w:appName="MSWord" w:lang="es-AR" w:vendorID="64" w:dllVersion="4096" w:nlCheck="1" w:checkStyle="0"/>
  <w:activeWritingStyle w:appName="MSWord" w:lang="es-ES_tradnl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pt-B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0E52"/>
    <w:rsid w:val="00031E5E"/>
    <w:rsid w:val="00063689"/>
    <w:rsid w:val="000B1D7A"/>
    <w:rsid w:val="000E291F"/>
    <w:rsid w:val="00136703"/>
    <w:rsid w:val="00161077"/>
    <w:rsid w:val="001672CA"/>
    <w:rsid w:val="0017040C"/>
    <w:rsid w:val="001A388E"/>
    <w:rsid w:val="001A5970"/>
    <w:rsid w:val="001C46FB"/>
    <w:rsid w:val="00213AEA"/>
    <w:rsid w:val="00214603"/>
    <w:rsid w:val="002225C1"/>
    <w:rsid w:val="0026255D"/>
    <w:rsid w:val="002E69C9"/>
    <w:rsid w:val="00306F6E"/>
    <w:rsid w:val="003543A5"/>
    <w:rsid w:val="00384819"/>
    <w:rsid w:val="00387856"/>
    <w:rsid w:val="00400C49"/>
    <w:rsid w:val="004207D1"/>
    <w:rsid w:val="00440707"/>
    <w:rsid w:val="00445B1D"/>
    <w:rsid w:val="004F4851"/>
    <w:rsid w:val="005051E4"/>
    <w:rsid w:val="00590DF0"/>
    <w:rsid w:val="005D7DE2"/>
    <w:rsid w:val="005F1270"/>
    <w:rsid w:val="00694E0B"/>
    <w:rsid w:val="006970EA"/>
    <w:rsid w:val="00770F6F"/>
    <w:rsid w:val="007817EA"/>
    <w:rsid w:val="00833557"/>
    <w:rsid w:val="00874661"/>
    <w:rsid w:val="008F11B6"/>
    <w:rsid w:val="00927203"/>
    <w:rsid w:val="00930023"/>
    <w:rsid w:val="009455C5"/>
    <w:rsid w:val="009C5B96"/>
    <w:rsid w:val="009D3A7A"/>
    <w:rsid w:val="00A16018"/>
    <w:rsid w:val="00A172CD"/>
    <w:rsid w:val="00AC192B"/>
    <w:rsid w:val="00AC49BB"/>
    <w:rsid w:val="00B32EF7"/>
    <w:rsid w:val="00B4758E"/>
    <w:rsid w:val="00BC3E80"/>
    <w:rsid w:val="00BF4536"/>
    <w:rsid w:val="00C076C9"/>
    <w:rsid w:val="00C3182E"/>
    <w:rsid w:val="00C91E0C"/>
    <w:rsid w:val="00CC6AE7"/>
    <w:rsid w:val="00D0467A"/>
    <w:rsid w:val="00D21FDF"/>
    <w:rsid w:val="00D33B1F"/>
    <w:rsid w:val="00D4386A"/>
    <w:rsid w:val="00DA3240"/>
    <w:rsid w:val="00E12C47"/>
    <w:rsid w:val="00E159F6"/>
    <w:rsid w:val="00E87184"/>
    <w:rsid w:val="00EC1810"/>
    <w:rsid w:val="00EC3D4B"/>
    <w:rsid w:val="00F55491"/>
    <w:rsid w:val="00F726D1"/>
    <w:rsid w:val="00FD2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56CDD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6F6E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306F6E"/>
    <w:rPr>
      <w:rFonts w:ascii="Arial" w:hAnsi="Arial"/>
      <w:b/>
      <w:snapToGrid w:val="0"/>
      <w:sz w:val="24"/>
      <w:lang w:val="en-U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0E291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7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8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400</Words>
  <Characters>2201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2-08-29T12:21:00Z</dcterms:created>
  <dcterms:modified xsi:type="dcterms:W3CDTF">2022-08-29T15:10:00Z</dcterms:modified>
</cp:coreProperties>
</file>